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</w:p>
    <w:p>
      <w:pPr>
        <w:pStyle w:val="FirstParagraph"/>
      </w:pPr>
      <w:r>
        <w:t xml:space="preserve">De dataset uit de status op het eind van week 13. De dataset betreft 5 klassen, totaal 116 rijen, waarbij elke rij 1 student voorstelt. Naast het student emailadres zijn er 7 andere kolommen in de dataset, zoals hieronder weergegeven.</w:t>
      </w:r>
    </w:p>
    <w:p>
      <w:pPr>
        <w:pStyle w:val="TableCaption"/>
      </w:pPr>
      <w:r>
        <w:t xml:space="preserve">Dateset kolommen (8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ateset kolommen (8)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gelijke waar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d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d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,FC2B,FC2C,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  <w:r>
              <w:t xml:space="preserve">(</w:t>
            </w:r>
            <w:r>
              <w:rPr>
                <w:b/>
                <w:bCs/>
              </w:rPr>
              <w:t xml:space="preserve">hva.nl?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onding Y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etsscore Y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… 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2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… 91 (13x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</w:tr>
    </w:tbl>
    <w:p>
      <w:pPr>
        <w:pStyle w:val="BodyText"/>
      </w:pPr>
      <w:r>
        <w:t xml:space="preserve">De dataset listing wordt hieronder weergegeven. Het veld (E) waar het student email-adres in staat is geannonimiseerd.</w:t>
      </w:r>
    </w:p>
    <w:p>
      <w:pPr>
        <w:pStyle w:val="TableCaption"/>
      </w:pPr>
      <w:r>
        <w:t xml:space="preserve">Time to Complet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ime to Complete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2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0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0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0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3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3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0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2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0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A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1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E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9-0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0-30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B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2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3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1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8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2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6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3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1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9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2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6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10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2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2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2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17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1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3-24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Ta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C-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2-05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5-13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4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2 00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C2D-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</dc:title>
  <dc:creator/>
  <cp:keywords/>
  <dcterms:created xsi:type="dcterms:W3CDTF">2024-08-22T07:53:58Z</dcterms:created>
  <dcterms:modified xsi:type="dcterms:W3CDTF">2024-08-22T07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